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1D3568" w14:textId="77777777" w:rsidR="00375436" w:rsidRPr="00635FDA" w:rsidRDefault="00375436" w:rsidP="00687304">
      <w:pPr>
        <w:spacing w:line="288" w:lineRule="auto"/>
        <w:jc w:val="right"/>
        <w:rPr>
          <w:rFonts w:ascii="Calibri" w:hAnsi="Calibri" w:cs="Calibri"/>
          <w:sz w:val="59"/>
          <w:szCs w:val="59"/>
          <w:lang w:val="en-GB"/>
        </w:rPr>
      </w:pPr>
      <w:r w:rsidRPr="00635FDA">
        <w:rPr>
          <w:rFonts w:ascii="Calibri" w:hAnsi="Calibri" w:cs="Calibri"/>
          <w:noProof/>
          <w:sz w:val="59"/>
          <w:szCs w:val="59"/>
          <w:lang w:val="en-GB"/>
        </w:rPr>
        <w:drawing>
          <wp:anchor distT="0" distB="0" distL="114300" distR="114300" simplePos="0" relativeHeight="251664384" behindDoc="1" locked="0" layoutInCell="1" allowOverlap="1" wp14:anchorId="69B23331" wp14:editId="7462C84C">
            <wp:simplePos x="0" y="0"/>
            <wp:positionH relativeFrom="column">
              <wp:posOffset>-1290106</wp:posOffset>
            </wp:positionH>
            <wp:positionV relativeFrom="paragraph">
              <wp:posOffset>-702276</wp:posOffset>
            </wp:positionV>
            <wp:extent cx="8153400" cy="2523506"/>
            <wp:effectExtent l="0" t="0" r="0" b="0"/>
            <wp:wrapNone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cebook-Timeline-Cover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64279" cy="25268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C967833" w14:textId="77777777" w:rsidR="00375436" w:rsidRPr="00635FDA" w:rsidRDefault="00375436" w:rsidP="00687304">
      <w:pPr>
        <w:spacing w:line="288" w:lineRule="auto"/>
        <w:jc w:val="right"/>
        <w:rPr>
          <w:rFonts w:ascii="Calibri" w:hAnsi="Calibri" w:cs="Calibri"/>
          <w:sz w:val="59"/>
          <w:szCs w:val="59"/>
          <w:lang w:val="en-GB"/>
        </w:rPr>
      </w:pPr>
    </w:p>
    <w:p w14:paraId="438E16D1" w14:textId="77777777" w:rsidR="00997C57" w:rsidRPr="00635FDA" w:rsidRDefault="00997C57" w:rsidP="006A63DC">
      <w:pPr>
        <w:spacing w:line="288" w:lineRule="auto"/>
        <w:ind w:left="4320" w:firstLine="720"/>
        <w:jc w:val="center"/>
        <w:rPr>
          <w:rFonts w:ascii="Calibri" w:hAnsi="Calibri" w:cs="Calibri"/>
          <w:szCs w:val="59"/>
          <w:lang w:val="en-GB"/>
        </w:rPr>
      </w:pPr>
    </w:p>
    <w:p w14:paraId="3D0E250B" w14:textId="77777777" w:rsidR="00CF29FC" w:rsidRPr="00635FDA" w:rsidRDefault="00CF29FC" w:rsidP="00F7719B">
      <w:pPr>
        <w:spacing w:line="288" w:lineRule="auto"/>
        <w:ind w:left="3600" w:firstLine="720"/>
        <w:jc w:val="center"/>
        <w:rPr>
          <w:rFonts w:ascii="Calibri" w:hAnsi="Calibri" w:cs="Calibri"/>
          <w:sz w:val="56"/>
          <w:szCs w:val="56"/>
          <w:lang w:val="en-GB"/>
        </w:rPr>
      </w:pPr>
    </w:p>
    <w:p w14:paraId="62AFFE05" w14:textId="77777777" w:rsidR="00687304" w:rsidRPr="00635FDA" w:rsidRDefault="00687304" w:rsidP="00687304">
      <w:pPr>
        <w:spacing w:line="288" w:lineRule="auto"/>
        <w:rPr>
          <w:rFonts w:ascii="Calibri" w:eastAsia="Verdana" w:hAnsi="Calibri" w:cs="Calibri"/>
          <w:lang w:val="en-GB"/>
        </w:rPr>
      </w:pPr>
    </w:p>
    <w:p w14:paraId="14B0FCA8" w14:textId="3FB029C2" w:rsidR="00FC6721" w:rsidRPr="00635FDA" w:rsidRDefault="00E81C09" w:rsidP="00FC672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="Calibri" w:eastAsia="Times New Roman" w:hAnsi="Calibri" w:cs="Calibri"/>
          <w:color w:val="auto"/>
          <w:sz w:val="48"/>
          <w:szCs w:val="48"/>
          <w:bdr w:val="none" w:sz="0" w:space="0" w:color="auto"/>
          <w:lang w:val="en-GB" w:eastAsia="en-US"/>
        </w:rPr>
      </w:pPr>
      <w:r w:rsidRPr="00635FDA">
        <w:rPr>
          <w:rFonts w:ascii="Calibri" w:eastAsia="Times New Roman" w:hAnsi="Calibri" w:cs="Calibri"/>
          <w:color w:val="auto"/>
          <w:sz w:val="48"/>
          <w:szCs w:val="48"/>
          <w:bdr w:val="none" w:sz="0" w:space="0" w:color="auto"/>
          <w:lang w:val="en-GB" w:eastAsia="en-US"/>
        </w:rPr>
        <w:t>Multiplier event Croatia</w:t>
      </w:r>
    </w:p>
    <w:p w14:paraId="643ED416" w14:textId="731CE306" w:rsidR="00E81C09" w:rsidRPr="00635FDA" w:rsidRDefault="00E81C09" w:rsidP="00FC672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="Calibri" w:eastAsia="Times New Roman" w:hAnsi="Calibri" w:cs="Calibri"/>
          <w:color w:val="auto"/>
          <w:sz w:val="48"/>
          <w:szCs w:val="48"/>
          <w:bdr w:val="none" w:sz="0" w:space="0" w:color="auto"/>
          <w:lang w:val="en-GB" w:eastAsia="en-US"/>
        </w:rPr>
      </w:pPr>
      <w:r w:rsidRPr="00635FDA">
        <w:rPr>
          <w:rFonts w:ascii="Calibri" w:eastAsia="Times New Roman" w:hAnsi="Calibri" w:cs="Calibri"/>
          <w:color w:val="auto"/>
          <w:sz w:val="34"/>
          <w:szCs w:val="48"/>
          <w:bdr w:val="none" w:sz="0" w:space="0" w:color="auto"/>
          <w:lang w:val="en-GB" w:eastAsia="en-US"/>
        </w:rPr>
        <w:t>Osijek, March 22, 2019</w:t>
      </w:r>
    </w:p>
    <w:p w14:paraId="02DD0235" w14:textId="77777777" w:rsidR="005D2328" w:rsidRPr="00635FDA" w:rsidRDefault="005D2328" w:rsidP="00FC672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="Calibri" w:eastAsia="Times New Roman" w:hAnsi="Calibri" w:cs="Calibri"/>
          <w:color w:val="auto"/>
          <w:sz w:val="34"/>
          <w:szCs w:val="48"/>
          <w:bdr w:val="none" w:sz="0" w:space="0" w:color="auto"/>
          <w:lang w:val="en-GB" w:eastAsia="en-US"/>
        </w:rPr>
      </w:pPr>
    </w:p>
    <w:p w14:paraId="363E567D" w14:textId="67231B06" w:rsidR="00E81C09" w:rsidRPr="00635FDA" w:rsidRDefault="005D2328" w:rsidP="00FC672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="Calibri" w:eastAsia="Times New Roman" w:hAnsi="Calibri" w:cs="Calibri"/>
          <w:color w:val="auto"/>
          <w:sz w:val="34"/>
          <w:szCs w:val="48"/>
          <w:bdr w:val="none" w:sz="0" w:space="0" w:color="auto"/>
          <w:lang w:val="en-GB" w:eastAsia="en-US"/>
        </w:rPr>
      </w:pPr>
      <w:r w:rsidRPr="00635FDA">
        <w:rPr>
          <w:rFonts w:ascii="Calibri" w:eastAsia="Times New Roman" w:hAnsi="Calibri" w:cs="Calibri"/>
          <w:color w:val="auto"/>
          <w:sz w:val="34"/>
          <w:szCs w:val="48"/>
          <w:bdr w:val="none" w:sz="0" w:space="0" w:color="auto"/>
          <w:lang w:val="en-GB" w:eastAsia="en-US"/>
        </w:rPr>
        <w:t>a</w:t>
      </w:r>
      <w:r w:rsidR="00E81C09" w:rsidRPr="00635FDA">
        <w:rPr>
          <w:rFonts w:ascii="Calibri" w:eastAsia="Times New Roman" w:hAnsi="Calibri" w:cs="Calibri"/>
          <w:color w:val="auto"/>
          <w:sz w:val="34"/>
          <w:szCs w:val="48"/>
          <w:bdr w:val="none" w:sz="0" w:space="0" w:color="auto"/>
          <w:lang w:val="en-GB" w:eastAsia="en-US"/>
        </w:rPr>
        <w:t>t</w:t>
      </w:r>
    </w:p>
    <w:p w14:paraId="1FEE7101" w14:textId="58C59479" w:rsidR="00E81C09" w:rsidRPr="00635FDA" w:rsidRDefault="00E81C09" w:rsidP="00FC672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="Calibri" w:eastAsia="Times New Roman" w:hAnsi="Calibri" w:cs="Calibri"/>
          <w:color w:val="auto"/>
          <w:sz w:val="34"/>
          <w:szCs w:val="48"/>
          <w:bdr w:val="none" w:sz="0" w:space="0" w:color="auto"/>
          <w:lang w:val="en-GB" w:eastAsia="en-US"/>
        </w:rPr>
      </w:pPr>
      <w:r w:rsidRPr="00635FDA">
        <w:rPr>
          <w:rFonts w:ascii="Calibri" w:eastAsia="Times New Roman" w:hAnsi="Calibri" w:cs="Calibri"/>
          <w:color w:val="auto"/>
          <w:sz w:val="34"/>
          <w:szCs w:val="48"/>
          <w:bdr w:val="none" w:sz="0" w:space="0" w:color="auto"/>
          <w:lang w:val="en-GB" w:eastAsia="en-US"/>
        </w:rPr>
        <w:t>Faculty of Economics</w:t>
      </w:r>
      <w:r w:rsidR="00A34EE4" w:rsidRPr="00635FDA">
        <w:rPr>
          <w:rFonts w:ascii="Calibri" w:eastAsia="Times New Roman" w:hAnsi="Calibri" w:cs="Calibri"/>
          <w:color w:val="auto"/>
          <w:sz w:val="34"/>
          <w:szCs w:val="48"/>
          <w:bdr w:val="none" w:sz="0" w:space="0" w:color="auto"/>
          <w:lang w:val="en-GB" w:eastAsia="en-US"/>
        </w:rPr>
        <w:t xml:space="preserve"> in Osijek</w:t>
      </w:r>
    </w:p>
    <w:p w14:paraId="2EDDD6E0" w14:textId="0F891EF4" w:rsidR="00A34EE4" w:rsidRPr="00635FDA" w:rsidRDefault="00A34EE4" w:rsidP="00A34E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Calibri"/>
          <w:color w:val="auto"/>
          <w:sz w:val="34"/>
          <w:szCs w:val="48"/>
          <w:bdr w:val="none" w:sz="0" w:space="0" w:color="auto"/>
          <w:lang w:val="en-GB" w:eastAsia="en-US"/>
        </w:rPr>
      </w:pPr>
    </w:p>
    <w:p w14:paraId="7D6A201B" w14:textId="13D96EDA" w:rsidR="00891F70" w:rsidRPr="00635FDA" w:rsidRDefault="00891F70" w:rsidP="00891F70">
      <w:pPr>
        <w:pStyle w:val="Heading1"/>
        <w:spacing w:before="240" w:after="120"/>
        <w:jc w:val="center"/>
        <w:rPr>
          <w:rFonts w:ascii="Calibri" w:hAnsi="Calibri" w:cs="Calibri"/>
          <w:sz w:val="36"/>
          <w:szCs w:val="36"/>
          <w:lang w:val="en-GB" w:eastAsia="en-US"/>
        </w:rPr>
      </w:pPr>
      <w:r w:rsidRPr="00635FDA">
        <w:rPr>
          <w:rFonts w:ascii="Calibri" w:hAnsi="Calibri" w:cs="Calibri"/>
          <w:sz w:val="36"/>
          <w:szCs w:val="36"/>
          <w:lang w:val="en-GB" w:eastAsia="en-US"/>
        </w:rPr>
        <w:t>Program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71"/>
        <w:gridCol w:w="8222"/>
      </w:tblGrid>
      <w:tr w:rsidR="00891F70" w:rsidRPr="00635FDA" w14:paraId="62F9C9F2" w14:textId="77777777" w:rsidTr="00891F70">
        <w:trPr>
          <w:trHeight w:val="235"/>
        </w:trPr>
        <w:tc>
          <w:tcPr>
            <w:tcW w:w="127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395503" w14:textId="4F202C45" w:rsidR="00891F70" w:rsidRPr="00635FDA" w:rsidRDefault="00891F70" w:rsidP="006A48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60" w:line="259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11:00</w:t>
            </w:r>
          </w:p>
        </w:tc>
        <w:tc>
          <w:tcPr>
            <w:tcW w:w="8222" w:type="dxa"/>
          </w:tcPr>
          <w:p w14:paraId="3A7F2B3B" w14:textId="1F795BCC" w:rsidR="00891F70" w:rsidRPr="00635FDA" w:rsidRDefault="00891F70" w:rsidP="005D232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60" w:line="259" w:lineRule="auto"/>
              <w:ind w:left="141"/>
              <w:rPr>
                <w:rFonts w:ascii="Calibri" w:hAnsi="Calibri" w:cs="Calibri"/>
                <w:bCs/>
                <w:sz w:val="24"/>
                <w:szCs w:val="24"/>
                <w:lang w:val="en-GB"/>
              </w:rPr>
            </w:pPr>
            <w:r w:rsidRPr="00635FDA">
              <w:rPr>
                <w:rFonts w:ascii="Calibri" w:hAnsi="Calibri" w:cs="Calibri"/>
                <w:bCs/>
                <w:sz w:val="24"/>
                <w:szCs w:val="24"/>
                <w:lang w:val="en-GB"/>
              </w:rPr>
              <w:t>Opening and welcome speech - prof. Boris Crnković, dean of Faculty of Economics in Osijek</w:t>
            </w:r>
          </w:p>
        </w:tc>
      </w:tr>
      <w:tr w:rsidR="00891F70" w:rsidRPr="00635FDA" w14:paraId="63752661" w14:textId="77777777" w:rsidTr="00891F70">
        <w:trPr>
          <w:trHeight w:val="321"/>
        </w:trPr>
        <w:tc>
          <w:tcPr>
            <w:tcW w:w="1271" w:type="dxa"/>
            <w:shd w:val="clear" w:color="auto" w:fill="EBF1E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C546B9" w14:textId="154D85A0" w:rsidR="00891F70" w:rsidRPr="00635FDA" w:rsidRDefault="00891F70" w:rsidP="006A48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60" w:line="259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11:10</w:t>
            </w:r>
          </w:p>
        </w:tc>
        <w:tc>
          <w:tcPr>
            <w:tcW w:w="8222" w:type="dxa"/>
            <w:shd w:val="clear" w:color="auto" w:fill="EBF1E9"/>
          </w:tcPr>
          <w:p w14:paraId="6236D9B5" w14:textId="1D17FA2A" w:rsidR="00891F70" w:rsidRPr="00635FDA" w:rsidRDefault="00891F70" w:rsidP="005D232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60" w:line="259" w:lineRule="auto"/>
              <w:ind w:left="141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 xml:space="preserve">Erasmus+ project Intense – prof. </w:t>
            </w:r>
            <w:proofErr w:type="spellStart"/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Sunčica</w:t>
            </w:r>
            <w:proofErr w:type="spellEnd"/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Oberman Peterka, </w:t>
            </w:r>
            <w:r w:rsidR="00BF6C89" w:rsidRPr="00635FDA">
              <w:rPr>
                <w:rFonts w:ascii="Calibri" w:hAnsi="Calibri" w:cs="Calibri"/>
                <w:sz w:val="24"/>
                <w:szCs w:val="24"/>
                <w:lang w:val="en-GB"/>
              </w:rPr>
              <w:t>project leader</w:t>
            </w:r>
          </w:p>
        </w:tc>
      </w:tr>
      <w:tr w:rsidR="00891F70" w:rsidRPr="00635FDA" w14:paraId="7CD10059" w14:textId="77777777" w:rsidTr="00891F70">
        <w:trPr>
          <w:trHeight w:val="298"/>
        </w:trPr>
        <w:tc>
          <w:tcPr>
            <w:tcW w:w="127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4E50D9" w14:textId="3950D653" w:rsidR="00891F70" w:rsidRPr="00635FDA" w:rsidRDefault="00BF6C89" w:rsidP="006A48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60" w:line="259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11.15</w:t>
            </w:r>
          </w:p>
        </w:tc>
        <w:tc>
          <w:tcPr>
            <w:tcW w:w="8222" w:type="dxa"/>
          </w:tcPr>
          <w:p w14:paraId="38EC7937" w14:textId="77777777" w:rsidR="00891F70" w:rsidRPr="00635FDA" w:rsidRDefault="00BF6C89" w:rsidP="00B775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141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Consultancy reports presentation</w:t>
            </w:r>
          </w:p>
          <w:p w14:paraId="10C65262" w14:textId="19C995D2" w:rsidR="00BF6C89" w:rsidRPr="00635FDA" w:rsidRDefault="00BF6C89" w:rsidP="00B77577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24"/>
                <w:szCs w:val="24"/>
                <w:lang w:val="en-GB"/>
              </w:rPr>
            </w:pPr>
            <w:proofErr w:type="spellStart"/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Ortostep</w:t>
            </w:r>
            <w:proofErr w:type="spellEnd"/>
            <w:r w:rsidR="00335513" w:rsidRPr="00635FDA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</w:t>
            </w:r>
            <w:r w:rsidR="00C87563">
              <w:rPr>
                <w:rFonts w:ascii="Calibri" w:hAnsi="Calibri" w:cs="Calibri"/>
                <w:sz w:val="24"/>
                <w:szCs w:val="24"/>
                <w:lang w:val="en-GB"/>
              </w:rPr>
              <w:t>Ltd</w:t>
            </w:r>
            <w:r w:rsidR="00335513" w:rsidRPr="00635FDA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Osijek </w:t>
            </w:r>
          </w:p>
          <w:p w14:paraId="0BCB8DCF" w14:textId="253ED69A" w:rsidR="00BF6C89" w:rsidRPr="00635FDA" w:rsidRDefault="00BF6C89" w:rsidP="00B77577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24"/>
                <w:szCs w:val="24"/>
                <w:lang w:val="en-GB"/>
              </w:rPr>
            </w:pPr>
            <w:proofErr w:type="spellStart"/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Europlast</w:t>
            </w:r>
            <w:proofErr w:type="spellEnd"/>
            <w:r w:rsidR="00335513" w:rsidRPr="00635FDA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</w:t>
            </w:r>
            <w:r w:rsidR="00C87563">
              <w:rPr>
                <w:rFonts w:ascii="Calibri" w:hAnsi="Calibri" w:cs="Calibri"/>
                <w:sz w:val="24"/>
                <w:szCs w:val="24"/>
                <w:lang w:val="en-GB"/>
              </w:rPr>
              <w:t>Ltd</w:t>
            </w:r>
            <w:r w:rsidR="00C87563" w:rsidRPr="00635FDA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335513" w:rsidRPr="00635FDA">
              <w:rPr>
                <w:rFonts w:ascii="Calibri" w:hAnsi="Calibri" w:cs="Calibri"/>
                <w:sz w:val="24"/>
                <w:szCs w:val="24"/>
                <w:lang w:val="en-GB"/>
              </w:rPr>
              <w:t>Donji</w:t>
            </w:r>
            <w:proofErr w:type="spellEnd"/>
            <w:r w:rsidR="00335513" w:rsidRPr="00635FDA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335513" w:rsidRPr="00635FDA">
              <w:rPr>
                <w:rFonts w:ascii="Calibri" w:hAnsi="Calibri" w:cs="Calibri"/>
                <w:sz w:val="24"/>
                <w:szCs w:val="24"/>
                <w:lang w:val="en-GB"/>
              </w:rPr>
              <w:t>MIholjac</w:t>
            </w:r>
            <w:proofErr w:type="spellEnd"/>
          </w:p>
          <w:p w14:paraId="225E4482" w14:textId="62E75C15" w:rsidR="00BF6C89" w:rsidRPr="00635FDA" w:rsidRDefault="00BF6C89" w:rsidP="00B77577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24"/>
                <w:szCs w:val="24"/>
                <w:lang w:val="en-GB"/>
              </w:rPr>
            </w:pPr>
            <w:proofErr w:type="spellStart"/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LadzLife</w:t>
            </w:r>
            <w:proofErr w:type="spellEnd"/>
            <w:r w:rsidR="00335513" w:rsidRPr="00635FDA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</w:t>
            </w:r>
            <w:r w:rsidR="00C87563">
              <w:rPr>
                <w:rFonts w:ascii="Calibri" w:hAnsi="Calibri" w:cs="Calibri"/>
                <w:sz w:val="24"/>
                <w:szCs w:val="24"/>
                <w:lang w:val="en-GB"/>
              </w:rPr>
              <w:t>Ltd</w:t>
            </w:r>
            <w:bookmarkStart w:id="0" w:name="_GoBack"/>
            <w:bookmarkEnd w:id="0"/>
            <w:r w:rsidR="00C87563" w:rsidRPr="00635FDA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</w:t>
            </w:r>
            <w:r w:rsidR="00335513" w:rsidRPr="00635FDA">
              <w:rPr>
                <w:rFonts w:ascii="Calibri" w:hAnsi="Calibri" w:cs="Calibri"/>
                <w:sz w:val="24"/>
                <w:szCs w:val="24"/>
                <w:lang w:val="en-GB"/>
              </w:rPr>
              <w:t>Osijek</w:t>
            </w:r>
          </w:p>
          <w:p w14:paraId="582BC2D7" w14:textId="4FE74831" w:rsidR="00BF6C89" w:rsidRPr="00635FDA" w:rsidRDefault="00335513" w:rsidP="00B77577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24"/>
                <w:szCs w:val="24"/>
                <w:lang w:val="en-GB"/>
              </w:rPr>
            </w:pPr>
            <w:proofErr w:type="spellStart"/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Žito</w:t>
            </w:r>
            <w:proofErr w:type="spellEnd"/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</w:t>
            </w:r>
            <w:r w:rsidR="00C87563">
              <w:rPr>
                <w:rFonts w:ascii="Calibri" w:hAnsi="Calibri" w:cs="Calibri"/>
                <w:sz w:val="24"/>
                <w:szCs w:val="24"/>
                <w:lang w:val="en-GB"/>
              </w:rPr>
              <w:t>Ltd</w:t>
            </w:r>
            <w:r w:rsidR="00C87563" w:rsidRPr="00635FDA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</w:t>
            </w:r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– product line Dobro</w:t>
            </w:r>
          </w:p>
          <w:p w14:paraId="497CDA1B" w14:textId="2E423816" w:rsidR="00335513" w:rsidRPr="00635FDA" w:rsidRDefault="00335513" w:rsidP="00B77577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 xml:space="preserve">Carta </w:t>
            </w:r>
            <w:r w:rsidR="00C87563">
              <w:rPr>
                <w:rFonts w:ascii="Calibri" w:hAnsi="Calibri" w:cs="Calibri"/>
                <w:sz w:val="24"/>
                <w:szCs w:val="24"/>
                <w:lang w:val="en-GB"/>
              </w:rPr>
              <w:t>Ltd</w:t>
            </w:r>
            <w:r w:rsidR="00C87563" w:rsidRPr="00635FDA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</w:t>
            </w:r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Osijek</w:t>
            </w:r>
          </w:p>
          <w:p w14:paraId="7780671A" w14:textId="036BA32E" w:rsidR="00335513" w:rsidRPr="00635FDA" w:rsidRDefault="00335513" w:rsidP="00B77577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 xml:space="preserve">Tinker Labs </w:t>
            </w:r>
            <w:r w:rsidR="00C87563">
              <w:rPr>
                <w:rFonts w:ascii="Calibri" w:hAnsi="Calibri" w:cs="Calibri"/>
                <w:sz w:val="24"/>
                <w:szCs w:val="24"/>
                <w:lang w:val="en-GB"/>
              </w:rPr>
              <w:t>Ltd</w:t>
            </w:r>
            <w:r w:rsidR="00C87563" w:rsidRPr="00635FDA">
              <w:rPr>
                <w:rFonts w:ascii="Calibri" w:hAnsi="Calibri" w:cs="Calibri"/>
                <w:sz w:val="24"/>
                <w:szCs w:val="24"/>
                <w:lang w:val="en-GB"/>
              </w:rPr>
              <w:t xml:space="preserve"> </w:t>
            </w:r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Osijek</w:t>
            </w:r>
          </w:p>
        </w:tc>
      </w:tr>
      <w:tr w:rsidR="00BF6C89" w:rsidRPr="00635FDA" w14:paraId="7FA636E2" w14:textId="77777777" w:rsidTr="00F41879">
        <w:trPr>
          <w:trHeight w:val="298"/>
        </w:trPr>
        <w:tc>
          <w:tcPr>
            <w:tcW w:w="1271" w:type="dxa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CBD849" w14:textId="50143B8D" w:rsidR="00BF6C89" w:rsidRPr="00635FDA" w:rsidRDefault="005D2328" w:rsidP="006A48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60" w:line="259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12:45</w:t>
            </w:r>
          </w:p>
        </w:tc>
        <w:tc>
          <w:tcPr>
            <w:tcW w:w="8222" w:type="dxa"/>
            <w:shd w:val="clear" w:color="auto" w:fill="F2F2F2" w:themeFill="background1" w:themeFillShade="F2"/>
          </w:tcPr>
          <w:p w14:paraId="34356666" w14:textId="63862DB6" w:rsidR="00BF6C89" w:rsidRPr="00635FDA" w:rsidRDefault="005D2328" w:rsidP="005D232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60" w:line="259" w:lineRule="auto"/>
              <w:ind w:left="141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Q &amp; A</w:t>
            </w:r>
          </w:p>
        </w:tc>
      </w:tr>
      <w:tr w:rsidR="005D2328" w:rsidRPr="00635FDA" w14:paraId="5DA00BCC" w14:textId="77777777" w:rsidTr="005D2328">
        <w:trPr>
          <w:trHeight w:val="298"/>
        </w:trPr>
        <w:tc>
          <w:tcPr>
            <w:tcW w:w="127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8B9FD5" w14:textId="1D16B3D5" w:rsidR="005D2328" w:rsidRPr="00635FDA" w:rsidRDefault="005D2328" w:rsidP="006A48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60" w:line="259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13.10</w:t>
            </w:r>
          </w:p>
        </w:tc>
        <w:tc>
          <w:tcPr>
            <w:tcW w:w="8222" w:type="dxa"/>
            <w:shd w:val="clear" w:color="auto" w:fill="auto"/>
          </w:tcPr>
          <w:p w14:paraId="327F6DB2" w14:textId="51370922" w:rsidR="005D2328" w:rsidRPr="00635FDA" w:rsidRDefault="005D2328" w:rsidP="005D232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60" w:line="259" w:lineRule="auto"/>
              <w:ind w:left="141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Networking and lunch</w:t>
            </w:r>
          </w:p>
        </w:tc>
      </w:tr>
      <w:tr w:rsidR="005D2328" w:rsidRPr="00635FDA" w14:paraId="4622AFBE" w14:textId="77777777" w:rsidTr="005D2328">
        <w:trPr>
          <w:trHeight w:val="298"/>
        </w:trPr>
        <w:tc>
          <w:tcPr>
            <w:tcW w:w="1271" w:type="dxa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663DDA" w14:textId="11B62D59" w:rsidR="005D2328" w:rsidRPr="00635FDA" w:rsidRDefault="005D2328" w:rsidP="006A484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60" w:line="259" w:lineRule="auto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14:00</w:t>
            </w:r>
          </w:p>
        </w:tc>
        <w:tc>
          <w:tcPr>
            <w:tcW w:w="8222" w:type="dxa"/>
            <w:shd w:val="clear" w:color="auto" w:fill="F2F2F2" w:themeFill="background1" w:themeFillShade="F2"/>
          </w:tcPr>
          <w:p w14:paraId="6F5FB7FF" w14:textId="7F4D85D3" w:rsidR="005D2328" w:rsidRPr="00635FDA" w:rsidRDefault="005D2328" w:rsidP="005D232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60" w:line="259" w:lineRule="auto"/>
              <w:ind w:left="141"/>
              <w:rPr>
                <w:rFonts w:ascii="Calibri" w:hAnsi="Calibri" w:cs="Calibri"/>
                <w:sz w:val="24"/>
                <w:szCs w:val="24"/>
                <w:lang w:val="en-GB"/>
              </w:rPr>
            </w:pPr>
            <w:r w:rsidRPr="00635FDA">
              <w:rPr>
                <w:rFonts w:ascii="Calibri" w:hAnsi="Calibri" w:cs="Calibri"/>
                <w:sz w:val="24"/>
                <w:szCs w:val="24"/>
                <w:lang w:val="en-GB"/>
              </w:rPr>
              <w:t>End</w:t>
            </w:r>
          </w:p>
        </w:tc>
      </w:tr>
    </w:tbl>
    <w:p w14:paraId="1A75265F" w14:textId="77777777" w:rsidR="00A34EE4" w:rsidRPr="00635FDA" w:rsidRDefault="00A34EE4" w:rsidP="00A34E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Calibri"/>
          <w:color w:val="auto"/>
          <w:sz w:val="34"/>
          <w:szCs w:val="48"/>
          <w:bdr w:val="none" w:sz="0" w:space="0" w:color="auto"/>
          <w:lang w:val="en-GB" w:eastAsia="en-US"/>
        </w:rPr>
      </w:pPr>
    </w:p>
    <w:sectPr w:rsidR="00A34EE4" w:rsidRPr="00635FDA" w:rsidSect="00C90921">
      <w:footerReference w:type="default" r:id="rId8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AA9C16" w14:textId="77777777" w:rsidR="00047CE9" w:rsidRDefault="00047CE9">
      <w:r>
        <w:separator/>
      </w:r>
    </w:p>
  </w:endnote>
  <w:endnote w:type="continuationSeparator" w:id="0">
    <w:p w14:paraId="3840D7C3" w14:textId="77777777" w:rsidR="00047CE9" w:rsidRDefault="00047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altName w:val="Arial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0D5930" w14:textId="77777777" w:rsidR="00582120" w:rsidRPr="00E216FA" w:rsidRDefault="00037C38" w:rsidP="00CF29FC">
    <w:pPr>
      <w:tabs>
        <w:tab w:val="left" w:pos="3705"/>
        <w:tab w:val="right" w:pos="9638"/>
      </w:tabs>
    </w:pPr>
    <w:r w:rsidRPr="00037C38">
      <w:rPr>
        <w:noProof/>
      </w:rPr>
      <w:drawing>
        <wp:anchor distT="0" distB="0" distL="114300" distR="114300" simplePos="0" relativeHeight="251664384" behindDoc="1" locked="0" layoutInCell="1" allowOverlap="1" wp14:anchorId="461A18F5" wp14:editId="723C5C3F">
          <wp:simplePos x="0" y="0"/>
          <wp:positionH relativeFrom="column">
            <wp:posOffset>5219065</wp:posOffset>
          </wp:positionH>
          <wp:positionV relativeFrom="paragraph">
            <wp:posOffset>-67945</wp:posOffset>
          </wp:positionV>
          <wp:extent cx="951230" cy="441325"/>
          <wp:effectExtent l="0" t="0" r="1270" b="0"/>
          <wp:wrapTight wrapText="bothSides">
            <wp:wrapPolygon edited="0">
              <wp:start x="0" y="0"/>
              <wp:lineTo x="0" y="20512"/>
              <wp:lineTo x="21196" y="20512"/>
              <wp:lineTo x="21196" y="0"/>
              <wp:lineTo x="0" y="0"/>
            </wp:wrapPolygon>
          </wp:wrapTight>
          <wp:docPr id="7" name="Bild 1" descr="C:\Users\Gundula Gause\Documents\Seafile\Meine Bibliothek-1\HTW\Conferences\Klausurtagung 2017\Logo Turk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undula Gause\Documents\Seafile\Meine Bibliothek-1\HTW\Conferences\Klausurtagung 2017\Logo Turku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4255" t="6731" b="11538"/>
                  <a:stretch>
                    <a:fillRect/>
                  </a:stretch>
                </pic:blipFill>
                <pic:spPr bwMode="auto">
                  <a:xfrm>
                    <a:off x="0" y="0"/>
                    <a:ext cx="951230" cy="4413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37C38">
      <w:rPr>
        <w:noProof/>
      </w:rPr>
      <w:drawing>
        <wp:anchor distT="0" distB="0" distL="114300" distR="114300" simplePos="0" relativeHeight="251659264" behindDoc="1" locked="0" layoutInCell="1" allowOverlap="1" wp14:anchorId="10ABD6A6" wp14:editId="2B56583A">
          <wp:simplePos x="0" y="0"/>
          <wp:positionH relativeFrom="margin">
            <wp:posOffset>-48260</wp:posOffset>
          </wp:positionH>
          <wp:positionV relativeFrom="paragraph">
            <wp:posOffset>5715</wp:posOffset>
          </wp:positionV>
          <wp:extent cx="1285240" cy="315595"/>
          <wp:effectExtent l="0" t="0" r="0" b="8255"/>
          <wp:wrapTight wrapText="bothSides">
            <wp:wrapPolygon edited="0">
              <wp:start x="0" y="0"/>
              <wp:lineTo x="0" y="20861"/>
              <wp:lineTo x="21130" y="20861"/>
              <wp:lineTo x="21130" y="0"/>
              <wp:lineTo x="0" y="0"/>
            </wp:wrapPolygon>
          </wp:wrapTight>
          <wp:docPr id="1" name="Grafik 1" descr="C:\Users\saulich\Seafile\Meine Bibliothek\HTW\Logos\eu_flag_co_funded_erasmus+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aulich\Seafile\Meine Bibliothek\HTW\Logos\eu_flag_co_funded_erasmus+.jp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5" t="9677" r="2770" b="10753"/>
                  <a:stretch/>
                </pic:blipFill>
                <pic:spPr bwMode="auto">
                  <a:xfrm>
                    <a:off x="0" y="0"/>
                    <a:ext cx="1285240" cy="3155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37C38">
      <w:rPr>
        <w:noProof/>
      </w:rPr>
      <w:drawing>
        <wp:anchor distT="0" distB="0" distL="114300" distR="114300" simplePos="0" relativeHeight="251660288" behindDoc="1" locked="0" layoutInCell="1" allowOverlap="1" wp14:anchorId="2A836C35" wp14:editId="0EDAFD81">
          <wp:simplePos x="0" y="0"/>
          <wp:positionH relativeFrom="column">
            <wp:posOffset>1294130</wp:posOffset>
          </wp:positionH>
          <wp:positionV relativeFrom="paragraph">
            <wp:posOffset>-103505</wp:posOffset>
          </wp:positionV>
          <wp:extent cx="912495" cy="562610"/>
          <wp:effectExtent l="0" t="0" r="1905" b="8890"/>
          <wp:wrapTight wrapText="bothSides">
            <wp:wrapPolygon edited="0">
              <wp:start x="0" y="0"/>
              <wp:lineTo x="0" y="21210"/>
              <wp:lineTo x="21194" y="21210"/>
              <wp:lineTo x="21194" y="0"/>
              <wp:lineTo x="0" y="0"/>
            </wp:wrapPolygon>
          </wp:wrapTight>
          <wp:docPr id="2" name="Grafik 2" descr="C:\Users\saulich\Seafile\Meine Bibliothek\HTW\Conferences\Klausurtagung 2017\Logo HT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aulich\Seafile\Meine Bibliothek\HTW\Conferences\Klausurtagung 2017\Logo HTW.jpg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466" t="10405" r="8270" b="13554"/>
                  <a:stretch/>
                </pic:blipFill>
                <pic:spPr bwMode="auto">
                  <a:xfrm>
                    <a:off x="0" y="0"/>
                    <a:ext cx="912495" cy="5626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37C38">
      <w:rPr>
        <w:noProof/>
      </w:rPr>
      <w:drawing>
        <wp:anchor distT="0" distB="0" distL="114300" distR="114300" simplePos="0" relativeHeight="251661312" behindDoc="1" locked="0" layoutInCell="1" allowOverlap="1" wp14:anchorId="023C05F3" wp14:editId="53BCE4B6">
          <wp:simplePos x="0" y="0"/>
          <wp:positionH relativeFrom="column">
            <wp:posOffset>2347595</wp:posOffset>
          </wp:positionH>
          <wp:positionV relativeFrom="paragraph">
            <wp:posOffset>24130</wp:posOffset>
          </wp:positionV>
          <wp:extent cx="735965" cy="328930"/>
          <wp:effectExtent l="0" t="0" r="6985" b="0"/>
          <wp:wrapTight wrapText="bothSides">
            <wp:wrapPolygon edited="0">
              <wp:start x="0" y="0"/>
              <wp:lineTo x="0" y="20015"/>
              <wp:lineTo x="21246" y="20015"/>
              <wp:lineTo x="21246" y="0"/>
              <wp:lineTo x="0" y="0"/>
            </wp:wrapPolygon>
          </wp:wrapTight>
          <wp:docPr id="4" name="Bild 2" descr="C:\Users\Gundula Gause\Documents\Seafile\Meine Bibliothek-1\HTW\Conferences\Klausurtagung 2017\logo limbur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undula Gause\Documents\Seafile\Meine Bibliothek-1\HTW\Conferences\Klausurtagung 2017\logo limburg.pn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965" cy="3289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37C38">
      <w:rPr>
        <w:noProof/>
      </w:rPr>
      <w:drawing>
        <wp:anchor distT="0" distB="0" distL="114300" distR="114300" simplePos="0" relativeHeight="251662336" behindDoc="1" locked="0" layoutInCell="1" allowOverlap="1" wp14:anchorId="109F051F" wp14:editId="3F942910">
          <wp:simplePos x="0" y="0"/>
          <wp:positionH relativeFrom="column">
            <wp:posOffset>3313430</wp:posOffset>
          </wp:positionH>
          <wp:positionV relativeFrom="paragraph">
            <wp:posOffset>37465</wp:posOffset>
          </wp:positionV>
          <wp:extent cx="796925" cy="373380"/>
          <wp:effectExtent l="0" t="0" r="3175" b="7620"/>
          <wp:wrapTight wrapText="bothSides">
            <wp:wrapPolygon edited="0">
              <wp:start x="0" y="0"/>
              <wp:lineTo x="0" y="20939"/>
              <wp:lineTo x="21170" y="20939"/>
              <wp:lineTo x="21170" y="0"/>
              <wp:lineTo x="0" y="0"/>
            </wp:wrapPolygon>
          </wp:wrapTight>
          <wp:docPr id="5" name="Bild 3" descr="C:\Users\Gundula Gause\Documents\Seafile\Meine Bibliothek-1\HTW\Conferences\Klausurtagung 2017\Logo H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Gundula Gause\Documents\Seafile\Meine Bibliothek-1\HTW\Conferences\Klausurtagung 2017\Logo HU.png"/>
                  <pic:cNvPicPr>
                    <a:picLocks noChangeAspect="1" noChangeArrowheads="1"/>
                  </pic:cNvPicPr>
                </pic:nvPicPr>
                <pic:blipFill>
                  <a:blip r:embed="rId5"/>
                  <a:srcRect r="39348"/>
                  <a:stretch>
                    <a:fillRect/>
                  </a:stretch>
                </pic:blipFill>
                <pic:spPr bwMode="auto">
                  <a:xfrm>
                    <a:off x="0" y="0"/>
                    <a:ext cx="796925" cy="3733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37C38">
      <w:rPr>
        <w:noProof/>
      </w:rPr>
      <w:drawing>
        <wp:anchor distT="0" distB="0" distL="114300" distR="114300" simplePos="0" relativeHeight="251663360" behindDoc="1" locked="0" layoutInCell="1" allowOverlap="1" wp14:anchorId="31F82A7F" wp14:editId="18832241">
          <wp:simplePos x="0" y="0"/>
          <wp:positionH relativeFrom="column">
            <wp:posOffset>4243705</wp:posOffset>
          </wp:positionH>
          <wp:positionV relativeFrom="paragraph">
            <wp:posOffset>17145</wp:posOffset>
          </wp:positionV>
          <wp:extent cx="885825" cy="355600"/>
          <wp:effectExtent l="0" t="0" r="9525" b="6350"/>
          <wp:wrapTight wrapText="bothSides">
            <wp:wrapPolygon edited="0">
              <wp:start x="0" y="0"/>
              <wp:lineTo x="0" y="20829"/>
              <wp:lineTo x="21368" y="20829"/>
              <wp:lineTo x="21368" y="0"/>
              <wp:lineTo x="0" y="0"/>
            </wp:wrapPolygon>
          </wp:wrapTight>
          <wp:docPr id="6" name="Bild 4" descr="C:\Users\Gundula Gause\Documents\Seafile\Meine Bibliothek-1\HTW\Conferences\Klausurtagung 2017\Logo Efo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undula Gause\Documents\Seafile\Meine Bibliothek-1\HTW\Conferences\Klausurtagung 2017\Logo Efos.jpg"/>
                  <pic:cNvPicPr>
                    <a:picLocks noChangeAspect="1" noChangeArrowheads="1"/>
                  </pic:cNvPicPr>
                </pic:nvPicPr>
                <pic:blipFill>
                  <a:blip r:embed="rId6"/>
                  <a:srcRect l="3061" t="9884" r="4422" b="26163"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3556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F29FC">
      <w:tab/>
    </w:r>
    <w:r w:rsidR="00CF29FC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8A661" w14:textId="77777777" w:rsidR="00047CE9" w:rsidRDefault="00047CE9">
      <w:r>
        <w:separator/>
      </w:r>
    </w:p>
  </w:footnote>
  <w:footnote w:type="continuationSeparator" w:id="0">
    <w:p w14:paraId="482E16B2" w14:textId="77777777" w:rsidR="00047CE9" w:rsidRDefault="00047C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470D1"/>
    <w:multiLevelType w:val="hybridMultilevel"/>
    <w:tmpl w:val="F602330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B40B7"/>
    <w:multiLevelType w:val="hybridMultilevel"/>
    <w:tmpl w:val="C82002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87382"/>
    <w:multiLevelType w:val="hybridMultilevel"/>
    <w:tmpl w:val="42F071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C23BE"/>
    <w:multiLevelType w:val="hybridMultilevel"/>
    <w:tmpl w:val="E468EDE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609BC"/>
    <w:multiLevelType w:val="hybridMultilevel"/>
    <w:tmpl w:val="58BEF3B6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7A1F2E"/>
    <w:multiLevelType w:val="hybridMultilevel"/>
    <w:tmpl w:val="7646C5EC"/>
    <w:lvl w:ilvl="0" w:tplc="B9B84884">
      <w:numFmt w:val="bullet"/>
      <w:lvlText w:val="-"/>
      <w:lvlJc w:val="left"/>
      <w:pPr>
        <w:ind w:left="720" w:hanging="360"/>
      </w:pPr>
      <w:rPr>
        <w:rFonts w:ascii="Helvetica" w:eastAsia="Arial Unicode MS" w:hAnsi="Helvetica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EE0979"/>
    <w:multiLevelType w:val="hybridMultilevel"/>
    <w:tmpl w:val="1378240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D344A"/>
    <w:multiLevelType w:val="hybridMultilevel"/>
    <w:tmpl w:val="588C56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A945EC"/>
    <w:multiLevelType w:val="hybridMultilevel"/>
    <w:tmpl w:val="65D4F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807376"/>
    <w:multiLevelType w:val="hybridMultilevel"/>
    <w:tmpl w:val="96387C5A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7107BE"/>
    <w:multiLevelType w:val="multilevel"/>
    <w:tmpl w:val="84149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D0A64FC"/>
    <w:multiLevelType w:val="hybridMultilevel"/>
    <w:tmpl w:val="E3302500"/>
    <w:lvl w:ilvl="0" w:tplc="041A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2" w15:restartNumberingAfterBreak="0">
    <w:nsid w:val="435F55AE"/>
    <w:multiLevelType w:val="hybridMultilevel"/>
    <w:tmpl w:val="76F2AED2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CB5671"/>
    <w:multiLevelType w:val="hybridMultilevel"/>
    <w:tmpl w:val="08C0F97E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2D7419"/>
    <w:multiLevelType w:val="hybridMultilevel"/>
    <w:tmpl w:val="832EE2C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2E6F0C"/>
    <w:multiLevelType w:val="hybridMultilevel"/>
    <w:tmpl w:val="C73CEC0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BF4AA7"/>
    <w:multiLevelType w:val="hybridMultilevel"/>
    <w:tmpl w:val="44C6F3FC"/>
    <w:lvl w:ilvl="0" w:tplc="B9B84884">
      <w:numFmt w:val="bullet"/>
      <w:lvlText w:val="-"/>
      <w:lvlJc w:val="left"/>
      <w:pPr>
        <w:ind w:left="720" w:hanging="360"/>
      </w:pPr>
      <w:rPr>
        <w:rFonts w:ascii="Helvetica" w:eastAsia="Arial Unicode MS" w:hAnsi="Helvetica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9B1B74"/>
    <w:multiLevelType w:val="hybridMultilevel"/>
    <w:tmpl w:val="F78689A8"/>
    <w:lvl w:ilvl="0" w:tplc="8E7EEE34">
      <w:start w:val="1"/>
      <w:numFmt w:val="decimal"/>
      <w:lvlText w:val="%1."/>
      <w:lvlJc w:val="left"/>
      <w:pPr>
        <w:ind w:left="440" w:hanging="440"/>
      </w:pPr>
      <w:rPr>
        <w:rFonts w:hAnsi="Arial Unicode MS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1" w:tplc="04070005">
      <w:start w:val="1"/>
      <w:numFmt w:val="bullet"/>
      <w:lvlText w:val=""/>
      <w:lvlJc w:val="left"/>
      <w:pPr>
        <w:ind w:left="1160" w:hanging="440"/>
      </w:pPr>
      <w:rPr>
        <w:rFonts w:ascii="Wingdings" w:hAnsi="Wingdings" w:hint="default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2" w:tplc="11EE4A9C">
      <w:start w:val="1"/>
      <w:numFmt w:val="decimal"/>
      <w:lvlText w:val="%3."/>
      <w:lvlJc w:val="left"/>
      <w:pPr>
        <w:ind w:left="1880" w:hanging="440"/>
      </w:pPr>
      <w:rPr>
        <w:rFonts w:hAnsi="Arial Unicode MS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3" w:tplc="9848A988">
      <w:start w:val="1"/>
      <w:numFmt w:val="decimal"/>
      <w:lvlText w:val="%4."/>
      <w:lvlJc w:val="left"/>
      <w:pPr>
        <w:ind w:left="2600" w:hanging="440"/>
      </w:pPr>
      <w:rPr>
        <w:rFonts w:hAnsi="Arial Unicode MS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4" w:tplc="5C72DDC2">
      <w:start w:val="1"/>
      <w:numFmt w:val="decimal"/>
      <w:lvlText w:val="%5."/>
      <w:lvlJc w:val="left"/>
      <w:pPr>
        <w:ind w:left="3320" w:hanging="440"/>
      </w:pPr>
      <w:rPr>
        <w:rFonts w:hAnsi="Arial Unicode MS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5" w:tplc="FD5C5714">
      <w:start w:val="1"/>
      <w:numFmt w:val="decimal"/>
      <w:lvlText w:val="%6."/>
      <w:lvlJc w:val="left"/>
      <w:pPr>
        <w:ind w:left="4040" w:hanging="440"/>
      </w:pPr>
      <w:rPr>
        <w:rFonts w:hAnsi="Arial Unicode MS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6" w:tplc="16E80900">
      <w:start w:val="1"/>
      <w:numFmt w:val="decimal"/>
      <w:lvlText w:val="%7."/>
      <w:lvlJc w:val="left"/>
      <w:pPr>
        <w:ind w:left="4760" w:hanging="440"/>
      </w:pPr>
      <w:rPr>
        <w:rFonts w:hAnsi="Arial Unicode MS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7" w:tplc="9FB6B028">
      <w:start w:val="1"/>
      <w:numFmt w:val="decimal"/>
      <w:lvlText w:val="%8."/>
      <w:lvlJc w:val="left"/>
      <w:pPr>
        <w:ind w:left="5480" w:hanging="440"/>
      </w:pPr>
      <w:rPr>
        <w:rFonts w:hAnsi="Arial Unicode MS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  <w:lvl w:ilvl="8" w:tplc="75CE0324">
      <w:start w:val="1"/>
      <w:numFmt w:val="decimal"/>
      <w:lvlText w:val="%9."/>
      <w:lvlJc w:val="left"/>
      <w:pPr>
        <w:ind w:left="6200" w:hanging="440"/>
      </w:pPr>
      <w:rPr>
        <w:rFonts w:hAnsi="Arial Unicode MS"/>
        <w:caps w:val="0"/>
        <w:smallCaps w:val="0"/>
        <w:strike w:val="0"/>
        <w:dstrike w:val="0"/>
        <w:color w:val="81B200"/>
        <w:spacing w:val="0"/>
        <w:w w:val="100"/>
        <w:kern w:val="0"/>
        <w:position w:val="0"/>
        <w:sz w:val="27"/>
        <w:szCs w:val="27"/>
        <w:highlight w:val="none"/>
        <w:vertAlign w:val="baseline"/>
      </w:rPr>
    </w:lvl>
  </w:abstractNum>
  <w:abstractNum w:abstractNumId="18" w15:restartNumberingAfterBreak="0">
    <w:nsid w:val="54FA4267"/>
    <w:multiLevelType w:val="multilevel"/>
    <w:tmpl w:val="5A444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8173281"/>
    <w:multiLevelType w:val="hybridMultilevel"/>
    <w:tmpl w:val="57A256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A675F9"/>
    <w:multiLevelType w:val="hybridMultilevel"/>
    <w:tmpl w:val="3BBC2C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86B70"/>
    <w:multiLevelType w:val="hybridMultilevel"/>
    <w:tmpl w:val="EFD2EF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B2363"/>
    <w:multiLevelType w:val="hybridMultilevel"/>
    <w:tmpl w:val="74ECF97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024E6B"/>
    <w:multiLevelType w:val="hybridMultilevel"/>
    <w:tmpl w:val="32B8167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F21ECF"/>
    <w:multiLevelType w:val="hybridMultilevel"/>
    <w:tmpl w:val="53AC58D6"/>
    <w:lvl w:ilvl="0" w:tplc="041A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25" w15:restartNumberingAfterBreak="0">
    <w:nsid w:val="77456378"/>
    <w:multiLevelType w:val="hybridMultilevel"/>
    <w:tmpl w:val="35D205B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8"/>
  </w:num>
  <w:num w:numId="3">
    <w:abstractNumId w:val="13"/>
  </w:num>
  <w:num w:numId="4">
    <w:abstractNumId w:val="12"/>
  </w:num>
  <w:num w:numId="5">
    <w:abstractNumId w:val="4"/>
  </w:num>
  <w:num w:numId="6">
    <w:abstractNumId w:val="9"/>
  </w:num>
  <w:num w:numId="7">
    <w:abstractNumId w:val="10"/>
  </w:num>
  <w:num w:numId="8">
    <w:abstractNumId w:val="15"/>
  </w:num>
  <w:num w:numId="9">
    <w:abstractNumId w:val="18"/>
  </w:num>
  <w:num w:numId="10">
    <w:abstractNumId w:val="5"/>
  </w:num>
  <w:num w:numId="11">
    <w:abstractNumId w:val="16"/>
  </w:num>
  <w:num w:numId="12">
    <w:abstractNumId w:val="1"/>
  </w:num>
  <w:num w:numId="13">
    <w:abstractNumId w:val="25"/>
  </w:num>
  <w:num w:numId="14">
    <w:abstractNumId w:val="6"/>
  </w:num>
  <w:num w:numId="15">
    <w:abstractNumId w:val="0"/>
  </w:num>
  <w:num w:numId="16">
    <w:abstractNumId w:val="20"/>
  </w:num>
  <w:num w:numId="17">
    <w:abstractNumId w:val="2"/>
  </w:num>
  <w:num w:numId="18">
    <w:abstractNumId w:val="14"/>
  </w:num>
  <w:num w:numId="19">
    <w:abstractNumId w:val="19"/>
  </w:num>
  <w:num w:numId="20">
    <w:abstractNumId w:val="23"/>
  </w:num>
  <w:num w:numId="21">
    <w:abstractNumId w:val="22"/>
  </w:num>
  <w:num w:numId="22">
    <w:abstractNumId w:val="7"/>
  </w:num>
  <w:num w:numId="23">
    <w:abstractNumId w:val="3"/>
  </w:num>
  <w:num w:numId="24">
    <w:abstractNumId w:val="21"/>
  </w:num>
  <w:num w:numId="25">
    <w:abstractNumId w:val="24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7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MDY3MTQyMDU2MbdQ0lEKTi0uzszPAykwrgUAWH68DywAAAA="/>
    <w:docVar w:name="dgnword-docGUID" w:val="{41943711-FEC2-4525-B49A-0217979501E6}"/>
    <w:docVar w:name="dgnword-eventsink" w:val="955564063632"/>
  </w:docVars>
  <w:rsids>
    <w:rsidRoot w:val="00687304"/>
    <w:rsid w:val="00021F3F"/>
    <w:rsid w:val="00037C38"/>
    <w:rsid w:val="00047CE9"/>
    <w:rsid w:val="0005692F"/>
    <w:rsid w:val="000816FA"/>
    <w:rsid w:val="00096027"/>
    <w:rsid w:val="000A45C3"/>
    <w:rsid w:val="000A48BD"/>
    <w:rsid w:val="000C12D4"/>
    <w:rsid w:val="000C20FB"/>
    <w:rsid w:val="000E07B9"/>
    <w:rsid w:val="000F2312"/>
    <w:rsid w:val="00103F6C"/>
    <w:rsid w:val="00110A2C"/>
    <w:rsid w:val="00180029"/>
    <w:rsid w:val="00180805"/>
    <w:rsid w:val="0018240B"/>
    <w:rsid w:val="001A2EA9"/>
    <w:rsid w:val="001A398A"/>
    <w:rsid w:val="001A5DC1"/>
    <w:rsid w:val="001D4257"/>
    <w:rsid w:val="001D6D8A"/>
    <w:rsid w:val="001F410E"/>
    <w:rsid w:val="00221FC6"/>
    <w:rsid w:val="00222549"/>
    <w:rsid w:val="0022278D"/>
    <w:rsid w:val="00224FF2"/>
    <w:rsid w:val="0025076A"/>
    <w:rsid w:val="002635AC"/>
    <w:rsid w:val="0028449D"/>
    <w:rsid w:val="0028765E"/>
    <w:rsid w:val="00287BBB"/>
    <w:rsid w:val="0029704F"/>
    <w:rsid w:val="00297F63"/>
    <w:rsid w:val="002A616D"/>
    <w:rsid w:val="002D3E3A"/>
    <w:rsid w:val="002D7A99"/>
    <w:rsid w:val="00303A00"/>
    <w:rsid w:val="00307E16"/>
    <w:rsid w:val="00335513"/>
    <w:rsid w:val="003537DF"/>
    <w:rsid w:val="00375436"/>
    <w:rsid w:val="003A4683"/>
    <w:rsid w:val="003B2E0A"/>
    <w:rsid w:val="003E17E6"/>
    <w:rsid w:val="003E34A3"/>
    <w:rsid w:val="003E6AD7"/>
    <w:rsid w:val="003F2EDB"/>
    <w:rsid w:val="003F35BA"/>
    <w:rsid w:val="00416A44"/>
    <w:rsid w:val="004255FE"/>
    <w:rsid w:val="00440B1C"/>
    <w:rsid w:val="0045074A"/>
    <w:rsid w:val="004513AE"/>
    <w:rsid w:val="004A0A52"/>
    <w:rsid w:val="004A35B9"/>
    <w:rsid w:val="004C157A"/>
    <w:rsid w:val="004C7CA2"/>
    <w:rsid w:val="004E10DE"/>
    <w:rsid w:val="00522565"/>
    <w:rsid w:val="005455E5"/>
    <w:rsid w:val="00545894"/>
    <w:rsid w:val="00546FC1"/>
    <w:rsid w:val="00550093"/>
    <w:rsid w:val="005645AF"/>
    <w:rsid w:val="00593BF1"/>
    <w:rsid w:val="005D2328"/>
    <w:rsid w:val="005D7AC9"/>
    <w:rsid w:val="00610083"/>
    <w:rsid w:val="006153E1"/>
    <w:rsid w:val="00634330"/>
    <w:rsid w:val="00635FDA"/>
    <w:rsid w:val="00641398"/>
    <w:rsid w:val="00652582"/>
    <w:rsid w:val="00655C50"/>
    <w:rsid w:val="00667C3B"/>
    <w:rsid w:val="00671CC3"/>
    <w:rsid w:val="00687304"/>
    <w:rsid w:val="006A63DC"/>
    <w:rsid w:val="006D4473"/>
    <w:rsid w:val="006E4419"/>
    <w:rsid w:val="00700E48"/>
    <w:rsid w:val="007313B1"/>
    <w:rsid w:val="0073530D"/>
    <w:rsid w:val="0074361A"/>
    <w:rsid w:val="00751B99"/>
    <w:rsid w:val="00754F1B"/>
    <w:rsid w:val="00763E23"/>
    <w:rsid w:val="00784ED8"/>
    <w:rsid w:val="00792BBD"/>
    <w:rsid w:val="007968F0"/>
    <w:rsid w:val="007A1B84"/>
    <w:rsid w:val="007A3C65"/>
    <w:rsid w:val="007A3C7F"/>
    <w:rsid w:val="007B1C65"/>
    <w:rsid w:val="007C2479"/>
    <w:rsid w:val="007D43D4"/>
    <w:rsid w:val="007D621F"/>
    <w:rsid w:val="007E2D37"/>
    <w:rsid w:val="007E6968"/>
    <w:rsid w:val="007F0BD6"/>
    <w:rsid w:val="007F16BA"/>
    <w:rsid w:val="007F7C6C"/>
    <w:rsid w:val="00813B42"/>
    <w:rsid w:val="00824A33"/>
    <w:rsid w:val="00832CB0"/>
    <w:rsid w:val="00842F5B"/>
    <w:rsid w:val="0084500F"/>
    <w:rsid w:val="00845293"/>
    <w:rsid w:val="00846CD3"/>
    <w:rsid w:val="00856668"/>
    <w:rsid w:val="00861C67"/>
    <w:rsid w:val="00890907"/>
    <w:rsid w:val="00891F70"/>
    <w:rsid w:val="008C7F78"/>
    <w:rsid w:val="008E338E"/>
    <w:rsid w:val="008E78FE"/>
    <w:rsid w:val="0090478B"/>
    <w:rsid w:val="00907521"/>
    <w:rsid w:val="00917BFD"/>
    <w:rsid w:val="009462BD"/>
    <w:rsid w:val="00947621"/>
    <w:rsid w:val="00965AB7"/>
    <w:rsid w:val="00997C57"/>
    <w:rsid w:val="009A0E91"/>
    <w:rsid w:val="009A1B41"/>
    <w:rsid w:val="009A63C3"/>
    <w:rsid w:val="009B0A14"/>
    <w:rsid w:val="009B1A0C"/>
    <w:rsid w:val="009C200C"/>
    <w:rsid w:val="009D2850"/>
    <w:rsid w:val="009E13F2"/>
    <w:rsid w:val="009E42A7"/>
    <w:rsid w:val="00A0022D"/>
    <w:rsid w:val="00A01AAB"/>
    <w:rsid w:val="00A13C40"/>
    <w:rsid w:val="00A271C9"/>
    <w:rsid w:val="00A34EE4"/>
    <w:rsid w:val="00A376CA"/>
    <w:rsid w:val="00A47D92"/>
    <w:rsid w:val="00A65123"/>
    <w:rsid w:val="00A65C8B"/>
    <w:rsid w:val="00A916D2"/>
    <w:rsid w:val="00AB3FDA"/>
    <w:rsid w:val="00AB5E5C"/>
    <w:rsid w:val="00AC7756"/>
    <w:rsid w:val="00AD3C45"/>
    <w:rsid w:val="00B0233A"/>
    <w:rsid w:val="00B100F3"/>
    <w:rsid w:val="00B443D0"/>
    <w:rsid w:val="00B53287"/>
    <w:rsid w:val="00B714AA"/>
    <w:rsid w:val="00B7726A"/>
    <w:rsid w:val="00B77577"/>
    <w:rsid w:val="00BA58BD"/>
    <w:rsid w:val="00BB1DCF"/>
    <w:rsid w:val="00BB228A"/>
    <w:rsid w:val="00BD2132"/>
    <w:rsid w:val="00BF25BC"/>
    <w:rsid w:val="00BF4E7A"/>
    <w:rsid w:val="00BF6C89"/>
    <w:rsid w:val="00C0281A"/>
    <w:rsid w:val="00C151A2"/>
    <w:rsid w:val="00C32E0D"/>
    <w:rsid w:val="00C33D09"/>
    <w:rsid w:val="00C417C0"/>
    <w:rsid w:val="00C501B2"/>
    <w:rsid w:val="00C57D83"/>
    <w:rsid w:val="00C8449F"/>
    <w:rsid w:val="00C87563"/>
    <w:rsid w:val="00C90921"/>
    <w:rsid w:val="00C91B7B"/>
    <w:rsid w:val="00CA5CBD"/>
    <w:rsid w:val="00CF29FC"/>
    <w:rsid w:val="00CF3A69"/>
    <w:rsid w:val="00CF4672"/>
    <w:rsid w:val="00D03531"/>
    <w:rsid w:val="00D03B35"/>
    <w:rsid w:val="00D044B4"/>
    <w:rsid w:val="00D1322E"/>
    <w:rsid w:val="00D17D55"/>
    <w:rsid w:val="00D25515"/>
    <w:rsid w:val="00D306CC"/>
    <w:rsid w:val="00D32B23"/>
    <w:rsid w:val="00D43E66"/>
    <w:rsid w:val="00D4680B"/>
    <w:rsid w:val="00D5703C"/>
    <w:rsid w:val="00D6371B"/>
    <w:rsid w:val="00D64CFD"/>
    <w:rsid w:val="00D66A8B"/>
    <w:rsid w:val="00D67896"/>
    <w:rsid w:val="00D732A6"/>
    <w:rsid w:val="00D87842"/>
    <w:rsid w:val="00DB5BD9"/>
    <w:rsid w:val="00DC69A1"/>
    <w:rsid w:val="00DD4B4C"/>
    <w:rsid w:val="00DE3814"/>
    <w:rsid w:val="00E216FA"/>
    <w:rsid w:val="00E21F97"/>
    <w:rsid w:val="00E24819"/>
    <w:rsid w:val="00E34E71"/>
    <w:rsid w:val="00E3620F"/>
    <w:rsid w:val="00E4602A"/>
    <w:rsid w:val="00E81C09"/>
    <w:rsid w:val="00E91DCE"/>
    <w:rsid w:val="00E9505C"/>
    <w:rsid w:val="00EB78F8"/>
    <w:rsid w:val="00ED52ED"/>
    <w:rsid w:val="00EE5B69"/>
    <w:rsid w:val="00EE732B"/>
    <w:rsid w:val="00EF75E8"/>
    <w:rsid w:val="00F038CE"/>
    <w:rsid w:val="00F077D7"/>
    <w:rsid w:val="00F26CAC"/>
    <w:rsid w:val="00F41879"/>
    <w:rsid w:val="00F4605E"/>
    <w:rsid w:val="00F537C5"/>
    <w:rsid w:val="00F72008"/>
    <w:rsid w:val="00F7719B"/>
    <w:rsid w:val="00F82381"/>
    <w:rsid w:val="00F828A2"/>
    <w:rsid w:val="00F86989"/>
    <w:rsid w:val="00F91C15"/>
    <w:rsid w:val="00FC403A"/>
    <w:rsid w:val="00FC6721"/>
    <w:rsid w:val="00FE47A3"/>
    <w:rsid w:val="00FE7841"/>
    <w:rsid w:val="00FF2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8DDAAE"/>
  <w15:docId w15:val="{7F3A898B-C687-46AE-8466-8D461AD33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D1322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val="de-DE"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543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6E940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543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94C600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87304"/>
    <w:rPr>
      <w:u w:val="single"/>
    </w:rPr>
  </w:style>
  <w:style w:type="paragraph" w:styleId="ListParagraph">
    <w:name w:val="List Paragraph"/>
    <w:basedOn w:val="Normal"/>
    <w:uiPriority w:val="34"/>
    <w:qFormat/>
    <w:rsid w:val="00687304"/>
    <w:pPr>
      <w:ind w:left="720"/>
      <w:contextualSpacing/>
    </w:pPr>
  </w:style>
  <w:style w:type="table" w:styleId="TableGrid">
    <w:name w:val="Table Grid"/>
    <w:basedOn w:val="TableNormal"/>
    <w:uiPriority w:val="59"/>
    <w:rsid w:val="0068730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entabelle2Akzent61">
    <w:name w:val="Listentabelle 2 – Akzent 61"/>
    <w:basedOn w:val="TableNormal"/>
    <w:uiPriority w:val="47"/>
    <w:rsid w:val="003E6AD7"/>
    <w:pPr>
      <w:spacing w:after="0" w:line="240" w:lineRule="auto"/>
    </w:pPr>
    <w:tblPr>
      <w:tblStyleRowBandSize w:val="1"/>
      <w:tblStyleColBandSize w:val="1"/>
      <w:tblBorders>
        <w:top w:val="single" w:sz="4" w:space="0" w:color="FEC57A" w:themeColor="accent6" w:themeTint="99"/>
        <w:bottom w:val="single" w:sz="4" w:space="0" w:color="FEC57A" w:themeColor="accent6" w:themeTint="99"/>
        <w:insideH w:val="single" w:sz="4" w:space="0" w:color="FEC57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BD2" w:themeFill="accent6" w:themeFillTint="33"/>
      </w:tcPr>
    </w:tblStylePr>
    <w:tblStylePr w:type="band1Horz">
      <w:tblPr/>
      <w:tcPr>
        <w:shd w:val="clear" w:color="auto" w:fill="FEEBD2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916D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16D2"/>
    <w:rPr>
      <w:rFonts w:ascii="Helvetica" w:eastAsia="Arial Unicode MS" w:hAnsi="Helvetica" w:cs="Arial Unicode MS"/>
      <w:color w:val="000000"/>
      <w:bdr w:val="nil"/>
      <w:lang w:val="de-DE" w:eastAsia="de-DE"/>
    </w:rPr>
  </w:style>
  <w:style w:type="paragraph" w:styleId="Footer">
    <w:name w:val="footer"/>
    <w:basedOn w:val="Normal"/>
    <w:link w:val="FooterChar"/>
    <w:uiPriority w:val="99"/>
    <w:unhideWhenUsed/>
    <w:rsid w:val="00A916D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16D2"/>
    <w:rPr>
      <w:rFonts w:ascii="Helvetica" w:eastAsia="Arial Unicode MS" w:hAnsi="Helvetica" w:cs="Arial Unicode MS"/>
      <w:color w:val="000000"/>
      <w:bdr w:val="nil"/>
      <w:lang w:val="de-DE"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8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8F0"/>
    <w:rPr>
      <w:rFonts w:ascii="Segoe UI" w:eastAsia="Arial Unicode MS" w:hAnsi="Segoe UI" w:cs="Segoe UI"/>
      <w:color w:val="000000"/>
      <w:sz w:val="18"/>
      <w:szCs w:val="18"/>
      <w:bdr w:val="nil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813B42"/>
    <w:rPr>
      <w:color w:val="FFA94A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75436"/>
    <w:rPr>
      <w:rFonts w:asciiTheme="majorHAnsi" w:eastAsiaTheme="majorEastAsia" w:hAnsiTheme="majorHAnsi" w:cstheme="majorBidi"/>
      <w:b/>
      <w:bCs/>
      <w:color w:val="6E9400" w:themeColor="accent1" w:themeShade="BF"/>
      <w:sz w:val="28"/>
      <w:szCs w:val="28"/>
      <w:bdr w:val="nil"/>
      <w:lang w:val="de-DE" w:eastAsia="de-DE"/>
    </w:rPr>
  </w:style>
  <w:style w:type="character" w:customStyle="1" w:styleId="Heading2Char">
    <w:name w:val="Heading 2 Char"/>
    <w:basedOn w:val="DefaultParagraphFont"/>
    <w:link w:val="Heading2"/>
    <w:uiPriority w:val="9"/>
    <w:rsid w:val="00375436"/>
    <w:rPr>
      <w:rFonts w:asciiTheme="majorHAnsi" w:eastAsiaTheme="majorEastAsia" w:hAnsiTheme="majorHAnsi" w:cstheme="majorBidi"/>
      <w:b/>
      <w:bCs/>
      <w:color w:val="94C600" w:themeColor="accent1"/>
      <w:sz w:val="26"/>
      <w:szCs w:val="26"/>
      <w:bdr w:val="nil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D678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78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7896"/>
    <w:rPr>
      <w:rFonts w:ascii="Helvetica" w:eastAsia="Arial Unicode MS" w:hAnsi="Helvetica" w:cs="Arial Unicode MS"/>
      <w:color w:val="000000"/>
      <w:sz w:val="20"/>
      <w:szCs w:val="20"/>
      <w:bdr w:val="nil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78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7896"/>
    <w:rPr>
      <w:rFonts w:ascii="Helvetica" w:eastAsia="Arial Unicode MS" w:hAnsi="Helvetica" w:cs="Arial Unicode MS"/>
      <w:b/>
      <w:bCs/>
      <w:color w:val="000000"/>
      <w:sz w:val="20"/>
      <w:szCs w:val="20"/>
      <w:bdr w:val="nil"/>
      <w:lang w:val="de-DE" w:eastAsia="de-DE"/>
    </w:rPr>
  </w:style>
  <w:style w:type="table" w:customStyle="1" w:styleId="Listentabelle2Akzent41">
    <w:name w:val="Listentabelle 2 – Akzent 41"/>
    <w:basedOn w:val="TableNormal"/>
    <w:uiPriority w:val="47"/>
    <w:rsid w:val="004C7CA2"/>
    <w:pPr>
      <w:spacing w:after="0" w:line="240" w:lineRule="auto"/>
    </w:pPr>
    <w:tblPr>
      <w:tblStyleRowBandSize w:val="1"/>
      <w:tblStyleColBandSize w:val="1"/>
      <w:tblBorders>
        <w:top w:val="single" w:sz="4" w:space="0" w:color="BCBFA1" w:themeColor="accent4" w:themeTint="99"/>
        <w:bottom w:val="single" w:sz="4" w:space="0" w:color="BCBFA1" w:themeColor="accent4" w:themeTint="99"/>
        <w:insideH w:val="single" w:sz="4" w:space="0" w:color="BCBFA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9DF" w:themeFill="accent4" w:themeFillTint="33"/>
      </w:tcPr>
    </w:tblStylePr>
    <w:tblStylePr w:type="band1Horz">
      <w:tblPr/>
      <w:tcPr>
        <w:shd w:val="clear" w:color="auto" w:fill="E8E9DF" w:themeFill="accent4" w:themeFillTint="33"/>
      </w:tcPr>
    </w:tblStylePr>
  </w:style>
  <w:style w:type="table" w:customStyle="1" w:styleId="Gitternetztabelle6farbigAkzent41">
    <w:name w:val="Gitternetztabelle 6 farbig – Akzent 41"/>
    <w:basedOn w:val="TableNormal"/>
    <w:uiPriority w:val="51"/>
    <w:rsid w:val="004C7CA2"/>
    <w:pPr>
      <w:spacing w:after="0" w:line="240" w:lineRule="auto"/>
    </w:pPr>
    <w:rPr>
      <w:color w:val="6B6E4B" w:themeColor="accent4" w:themeShade="BF"/>
    </w:rPr>
    <w:tblPr>
      <w:tblStyleRowBandSize w:val="1"/>
      <w:tblStyleColBandSize w:val="1"/>
      <w:tblBorders>
        <w:top w:val="single" w:sz="4" w:space="0" w:color="BCBFA1" w:themeColor="accent4" w:themeTint="99"/>
        <w:left w:val="single" w:sz="4" w:space="0" w:color="BCBFA1" w:themeColor="accent4" w:themeTint="99"/>
        <w:bottom w:val="single" w:sz="4" w:space="0" w:color="BCBFA1" w:themeColor="accent4" w:themeTint="99"/>
        <w:right w:val="single" w:sz="4" w:space="0" w:color="BCBFA1" w:themeColor="accent4" w:themeTint="99"/>
        <w:insideH w:val="single" w:sz="4" w:space="0" w:color="BCBFA1" w:themeColor="accent4" w:themeTint="99"/>
        <w:insideV w:val="single" w:sz="4" w:space="0" w:color="BCBFA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CBFA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BFA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9DF" w:themeFill="accent4" w:themeFillTint="33"/>
      </w:tcPr>
    </w:tblStylePr>
    <w:tblStylePr w:type="band1Horz">
      <w:tblPr/>
      <w:tcPr>
        <w:shd w:val="clear" w:color="auto" w:fill="E8E9DF" w:themeFill="accent4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0A52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0A52"/>
    <w:rPr>
      <w:rFonts w:ascii="Consolas" w:eastAsia="Arial Unicode MS" w:hAnsi="Consolas" w:cs="Consolas"/>
      <w:color w:val="000000"/>
      <w:sz w:val="20"/>
      <w:szCs w:val="20"/>
      <w:bdr w:val="nil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2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76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1" w:color="auto"/>
            <w:right w:val="none" w:sz="0" w:space="0" w:color="auto"/>
          </w:divBdr>
        </w:div>
      </w:divsChild>
    </w:div>
    <w:div w:id="3623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8.jpeg"/></Relationships>
</file>

<file path=word/theme/theme1.xml><?xml version="1.0" encoding="utf-8"?>
<a:theme xmlns:a="http://schemas.openxmlformats.org/drawingml/2006/main" name="Austin">
  <a:themeElements>
    <a:clrScheme name="Austin">
      <a:dk1>
        <a:sysClr val="windowText" lastClr="000000"/>
      </a:dk1>
      <a:lt1>
        <a:sysClr val="window" lastClr="FFFFFF"/>
      </a:lt1>
      <a:dk2>
        <a:srgbClr val="3E3D2D"/>
      </a:dk2>
      <a:lt2>
        <a:srgbClr val="CAF278"/>
      </a:lt2>
      <a:accent1>
        <a:srgbClr val="94C600"/>
      </a:accent1>
      <a:accent2>
        <a:srgbClr val="71685A"/>
      </a:accent2>
      <a:accent3>
        <a:srgbClr val="FF6700"/>
      </a:accent3>
      <a:accent4>
        <a:srgbClr val="909465"/>
      </a:accent4>
      <a:accent5>
        <a:srgbClr val="956B43"/>
      </a:accent5>
      <a:accent6>
        <a:srgbClr val="FEA022"/>
      </a:accent6>
      <a:hlink>
        <a:srgbClr val="E68200"/>
      </a:hlink>
      <a:folHlink>
        <a:srgbClr val="FFA94A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Austin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 prstMaterial="metal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94000"/>
                <a:satMod val="114000"/>
                <a:lumMod val="96000"/>
              </a:schemeClr>
            </a:gs>
            <a:gs pos="62000">
              <a:schemeClr val="phClr">
                <a:tint val="92000"/>
                <a:shade val="66000"/>
                <a:satMod val="110000"/>
                <a:lumMod val="80000"/>
              </a:schemeClr>
            </a:gs>
            <a:gs pos="100000">
              <a:schemeClr val="phClr">
                <a:tint val="89000"/>
                <a:shade val="62000"/>
                <a:satMod val="110000"/>
                <a:lumMod val="72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80000"/>
                <a:shade val="58000"/>
              </a:schemeClr>
              <a:schemeClr val="phClr">
                <a:tint val="73000"/>
                <a:shade val="68000"/>
                <a:satMod val="15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TW Berlin</Company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 Ko</dc:creator>
  <cp:lastModifiedBy>aleksandar erceg</cp:lastModifiedBy>
  <cp:revision>12</cp:revision>
  <cp:lastPrinted>2018-01-24T08:43:00Z</cp:lastPrinted>
  <dcterms:created xsi:type="dcterms:W3CDTF">2019-03-11T13:16:00Z</dcterms:created>
  <dcterms:modified xsi:type="dcterms:W3CDTF">2019-03-12T13:11:00Z</dcterms:modified>
</cp:coreProperties>
</file>